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165" w14:textId="77777777" w:rsidR="001F48DA" w:rsidRDefault="00807D80">
      <w:pPr>
        <w:pStyle w:val="a4"/>
      </w:pPr>
      <w:r>
        <w:t>Отчёт по лабораторной работе №1</w:t>
      </w:r>
    </w:p>
    <w:p w14:paraId="5014519E" w14:textId="77777777" w:rsidR="001F48DA" w:rsidRDefault="00807D80">
      <w:pPr>
        <w:pStyle w:val="a5"/>
      </w:pPr>
      <w:r>
        <w:t>дисциплина: Основы Информационной Безопасности</w:t>
      </w:r>
    </w:p>
    <w:p w14:paraId="368BF30A" w14:textId="77777777" w:rsidR="001F48DA" w:rsidRDefault="00807D80">
      <w:pPr>
        <w:pStyle w:val="Author"/>
      </w:pPr>
      <w:r>
        <w:t>Чистякова Ханна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8316328"/>
        <w:docPartObj>
          <w:docPartGallery w:val="Table of Contents"/>
          <w:docPartUnique/>
        </w:docPartObj>
      </w:sdtPr>
      <w:sdtEndPr/>
      <w:sdtContent>
        <w:p w14:paraId="31F79BE7" w14:textId="77777777" w:rsidR="001F48DA" w:rsidRDefault="00807D80">
          <w:pPr>
            <w:pStyle w:val="ae"/>
          </w:pPr>
          <w:r>
            <w:t>Содержание</w:t>
          </w:r>
        </w:p>
        <w:p w14:paraId="0324BB86" w14:textId="77777777" w:rsidR="00A61BA4" w:rsidRDefault="00807D8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701424" w:history="1">
            <w:r w:rsidR="00A61BA4" w:rsidRPr="00281DE2">
              <w:rPr>
                <w:rStyle w:val="ad"/>
                <w:noProof/>
              </w:rPr>
              <w:t>Цель работы</w:t>
            </w:r>
            <w:r w:rsidR="00A61BA4">
              <w:rPr>
                <w:noProof/>
                <w:webHidden/>
              </w:rPr>
              <w:tab/>
            </w:r>
            <w:r w:rsidR="00A61BA4">
              <w:rPr>
                <w:noProof/>
                <w:webHidden/>
              </w:rPr>
              <w:fldChar w:fldCharType="begin"/>
            </w:r>
            <w:r w:rsidR="00A61BA4">
              <w:rPr>
                <w:noProof/>
                <w:webHidden/>
              </w:rPr>
              <w:instrText xml:space="preserve"> PAGEREF _Toc82701424 \h </w:instrText>
            </w:r>
            <w:r w:rsidR="00A61BA4">
              <w:rPr>
                <w:noProof/>
                <w:webHidden/>
              </w:rPr>
            </w:r>
            <w:r w:rsidR="00A61BA4">
              <w:rPr>
                <w:noProof/>
                <w:webHidden/>
              </w:rPr>
              <w:fldChar w:fldCharType="separate"/>
            </w:r>
            <w:r w:rsidR="00A61BA4">
              <w:rPr>
                <w:noProof/>
                <w:webHidden/>
              </w:rPr>
              <w:t>1</w:t>
            </w:r>
            <w:r w:rsidR="00A61BA4">
              <w:rPr>
                <w:noProof/>
                <w:webHidden/>
              </w:rPr>
              <w:fldChar w:fldCharType="end"/>
            </w:r>
          </w:hyperlink>
        </w:p>
        <w:p w14:paraId="333AA58C" w14:textId="77777777" w:rsidR="00A61BA4" w:rsidRDefault="00A61B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01425" w:history="1">
            <w:r w:rsidRPr="00281DE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0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DC998" w14:textId="77777777" w:rsidR="00A61BA4" w:rsidRDefault="00A61B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01426" w:history="1">
            <w:r w:rsidRPr="00281DE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0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BC5FB" w14:textId="77777777" w:rsidR="00A61BA4" w:rsidRDefault="00A61B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01427" w:history="1">
            <w:r w:rsidRPr="00281DE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0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6E81B" w14:textId="77777777" w:rsidR="001F48DA" w:rsidRDefault="00807D80">
          <w:r>
            <w:fldChar w:fldCharType="end"/>
          </w:r>
        </w:p>
      </w:sdtContent>
    </w:sdt>
    <w:p w14:paraId="74C316F1" w14:textId="77777777" w:rsidR="001F48DA" w:rsidRDefault="00807D80">
      <w:pPr>
        <w:pStyle w:val="1"/>
      </w:pPr>
      <w:bookmarkStart w:id="0" w:name="цель-работы"/>
      <w:bookmarkStart w:id="1" w:name="_Toc82701424"/>
      <w:r>
        <w:t>Цель работы</w:t>
      </w:r>
      <w:bookmarkEnd w:id="1"/>
    </w:p>
    <w:p w14:paraId="7B541229" w14:textId="77777777" w:rsidR="001F48DA" w:rsidRDefault="00807D80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14:paraId="63499D69" w14:textId="77777777" w:rsidR="001F48DA" w:rsidRDefault="00807D80">
      <w:pPr>
        <w:pStyle w:val="1"/>
      </w:pPr>
      <w:bookmarkStart w:id="2" w:name="задание"/>
      <w:bookmarkStart w:id="3" w:name="_Toc82701425"/>
      <w:bookmarkEnd w:id="0"/>
      <w:r>
        <w:t>Задание</w:t>
      </w:r>
      <w:bookmarkEnd w:id="3"/>
    </w:p>
    <w:p w14:paraId="1A28C25A" w14:textId="77777777" w:rsidR="001F48DA" w:rsidRDefault="00807D80">
      <w:pPr>
        <w:pStyle w:val="FirstParagraph"/>
      </w:pPr>
      <w:r>
        <w:t>Установить на виртуальную машину VirtualBox (https://www.virtualbox.org/) операционную систему L</w:t>
      </w:r>
      <w:r>
        <w:t>inux, дистрибутив CentOS.</w:t>
      </w:r>
    </w:p>
    <w:p w14:paraId="28B4BE2E" w14:textId="77777777" w:rsidR="001F48DA" w:rsidRDefault="00807D80">
      <w:pPr>
        <w:pStyle w:val="1"/>
      </w:pPr>
      <w:bookmarkStart w:id="4" w:name="выполнение-лабораторной-работы"/>
      <w:bookmarkStart w:id="5" w:name="_Toc82701426"/>
      <w:bookmarkEnd w:id="2"/>
      <w:r>
        <w:t>Выполнение лабораторной работы</w:t>
      </w:r>
      <w:bookmarkEnd w:id="5"/>
    </w:p>
    <w:p w14:paraId="38F0A921" w14:textId="77777777" w:rsidR="001F48DA" w:rsidRDefault="00807D80">
      <w:pPr>
        <w:numPr>
          <w:ilvl w:val="0"/>
          <w:numId w:val="2"/>
        </w:numPr>
      </w:pPr>
      <w:r>
        <w:t xml:space="preserve">Запустить </w:t>
      </w:r>
      <w:r>
        <w:rPr>
          <w:i/>
          <w:iCs/>
        </w:rPr>
        <w:t>Virtual Box</w:t>
      </w:r>
      <w:r>
        <w:t>, проверить месторасположение каталога для виртуальных машин (рис.1)</w:t>
      </w:r>
    </w:p>
    <w:p w14:paraId="0395163B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27B25B6" wp14:editId="7962B704">
            <wp:extent cx="5334000" cy="2036495"/>
            <wp:effectExtent l="0" t="0" r="0" b="0"/>
            <wp:docPr id="1" name="Picture" descr="Рис.1: Месторасположение каталога для виртуальных маш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2949A" w14:textId="77777777" w:rsidR="001F48DA" w:rsidRDefault="00807D80">
      <w:pPr>
        <w:pStyle w:val="ImageCaption"/>
        <w:numPr>
          <w:ilvl w:val="0"/>
          <w:numId w:val="1"/>
        </w:numPr>
      </w:pPr>
      <w:r>
        <w:t>Рис.1: Месторасположение каталога для виртуальных машин</w:t>
      </w:r>
    </w:p>
    <w:p w14:paraId="718B9024" w14:textId="77777777" w:rsidR="001F48DA" w:rsidRDefault="00807D80">
      <w:pPr>
        <w:numPr>
          <w:ilvl w:val="0"/>
          <w:numId w:val="2"/>
        </w:numPr>
      </w:pPr>
      <w:r>
        <w:lastRenderedPageBreak/>
        <w:t xml:space="preserve">Создать новую виртуальную машину, задать ей имя </w:t>
      </w:r>
      <w:r>
        <w:rPr>
          <w:i/>
          <w:iCs/>
        </w:rPr>
        <w:t>Bas</w:t>
      </w:r>
      <w:r>
        <w:rPr>
          <w:i/>
          <w:iCs/>
        </w:rPr>
        <w:t>e</w:t>
      </w:r>
      <w:r>
        <w:t xml:space="preserve">, тип </w:t>
      </w:r>
      <w:r>
        <w:rPr>
          <w:i/>
          <w:iCs/>
        </w:rPr>
        <w:t>Linux</w:t>
      </w:r>
      <w:r>
        <w:t xml:space="preserve">, версию </w:t>
      </w:r>
      <w:r>
        <w:rPr>
          <w:i/>
          <w:iCs/>
        </w:rPr>
        <w:t>Red Hat</w:t>
      </w:r>
      <w:r>
        <w:t>, (рис. 2) размер основной памяти 1024мб (рис. 3), конфигурацию жесткого диска (динамический виртуальный жёсткий диск типа VDI) (рис. 4-5)и его размер – 20Гб.</w:t>
      </w:r>
    </w:p>
    <w:p w14:paraId="122597C3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B14170D" wp14:editId="2CC53EA4">
            <wp:extent cx="5334000" cy="2513184"/>
            <wp:effectExtent l="0" t="0" r="0" b="0"/>
            <wp:docPr id="2" name="Picture" descr="Рис. 2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BCFDB" w14:textId="77777777" w:rsidR="001F48DA" w:rsidRDefault="00807D80">
      <w:pPr>
        <w:pStyle w:val="ImageCaption"/>
        <w:numPr>
          <w:ilvl w:val="0"/>
          <w:numId w:val="1"/>
        </w:numPr>
      </w:pPr>
      <w:r>
        <w:t>Рис. 2: Создание новой виртуальной машины</w:t>
      </w:r>
    </w:p>
    <w:p w14:paraId="5CA1F15A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600E927" wp14:editId="0BFD5344">
            <wp:extent cx="5334000" cy="2419914"/>
            <wp:effectExtent l="0" t="0" r="0" b="0"/>
            <wp:docPr id="3" name="Picture" descr="Рис. 3: Основная память вирт.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50002" w14:textId="77777777" w:rsidR="001F48DA" w:rsidRDefault="00807D80">
      <w:pPr>
        <w:pStyle w:val="ImageCaption"/>
        <w:numPr>
          <w:ilvl w:val="0"/>
          <w:numId w:val="1"/>
        </w:numPr>
      </w:pPr>
      <w:r>
        <w:t>Рис. 3: Основная память</w:t>
      </w:r>
      <w:r>
        <w:t xml:space="preserve"> вирт. машины</w:t>
      </w:r>
    </w:p>
    <w:p w14:paraId="79CE1F4B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06FFFDE" wp14:editId="33B7A8E9">
            <wp:extent cx="5334000" cy="2945481"/>
            <wp:effectExtent l="0" t="0" r="0" b="0"/>
            <wp:docPr id="4" name="Picture" descr="Рис. 4: Динамический вирт. жё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386E4" w14:textId="77777777" w:rsidR="001F48DA" w:rsidRDefault="00807D80">
      <w:pPr>
        <w:pStyle w:val="ImageCaption"/>
        <w:numPr>
          <w:ilvl w:val="0"/>
          <w:numId w:val="1"/>
        </w:numPr>
      </w:pPr>
      <w:r>
        <w:t>Рис. 4: Динамический вирт. жёсткий диск</w:t>
      </w:r>
    </w:p>
    <w:p w14:paraId="7DAAC266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7D7D481" wp14:editId="1E0014E2">
            <wp:extent cx="5334000" cy="2866533"/>
            <wp:effectExtent l="0" t="0" r="0" b="0"/>
            <wp:docPr id="5" name="Picture" descr="Рис. 5: Тип V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0C0B6" w14:textId="77777777" w:rsidR="001F48DA" w:rsidRDefault="00807D80">
      <w:pPr>
        <w:pStyle w:val="ImageCaption"/>
        <w:numPr>
          <w:ilvl w:val="0"/>
          <w:numId w:val="1"/>
        </w:numPr>
      </w:pPr>
      <w:r>
        <w:t>Рис. 5: Тип VDI</w:t>
      </w:r>
    </w:p>
    <w:p w14:paraId="211DD11F" w14:textId="77777777" w:rsidR="001F48DA" w:rsidRDefault="00807D80">
      <w:pPr>
        <w:numPr>
          <w:ilvl w:val="0"/>
          <w:numId w:val="2"/>
        </w:numPr>
      </w:pPr>
      <w:r>
        <w:t>Проверить, что папка для снимков виртуальной машины имеет путь users/lev/desktop/work/2021-2022/Основы инф. Безопасности/kiganeeva/base/snapshots (рис. 6)</w:t>
      </w:r>
    </w:p>
    <w:p w14:paraId="0FEC6549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42DE88A" wp14:editId="703E9FB7">
            <wp:extent cx="5334000" cy="2195253"/>
            <wp:effectExtent l="0" t="0" r="0" b="0"/>
            <wp:docPr id="6" name="Picture" descr="Рис. 6: Проверка пути папки для сним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65EE2" w14:textId="77777777" w:rsidR="001F48DA" w:rsidRDefault="00807D80">
      <w:pPr>
        <w:pStyle w:val="ImageCaption"/>
        <w:numPr>
          <w:ilvl w:val="0"/>
          <w:numId w:val="1"/>
        </w:numPr>
      </w:pPr>
      <w:r>
        <w:t>Рис. 6: Проверка пути пап</w:t>
      </w:r>
      <w:r>
        <w:t>ки для снимков</w:t>
      </w:r>
    </w:p>
    <w:p w14:paraId="58A2FB3D" w14:textId="77777777" w:rsidR="001F48DA" w:rsidRDefault="00807D80">
      <w:pPr>
        <w:numPr>
          <w:ilvl w:val="0"/>
          <w:numId w:val="2"/>
        </w:numPr>
      </w:pPr>
      <w:r>
        <w:t>Добавить новый привод оптических дисков и выбрать образ CentOS-7-x86_64-DVD-1810.iso (рис. 7)</w:t>
      </w:r>
    </w:p>
    <w:p w14:paraId="7F8D25CD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D82286B" wp14:editId="75554AF0">
            <wp:extent cx="5334000" cy="2080822"/>
            <wp:effectExtent l="0" t="0" r="0" b="0"/>
            <wp:docPr id="7" name="Picture" descr="Рис. 7: Добавление нового привода оптических дис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03716" w14:textId="77777777" w:rsidR="001F48DA" w:rsidRDefault="00807D80">
      <w:pPr>
        <w:pStyle w:val="ImageCaption"/>
        <w:numPr>
          <w:ilvl w:val="0"/>
          <w:numId w:val="1"/>
        </w:numPr>
      </w:pPr>
      <w:r>
        <w:t>Рис. 7: Добавление нового привода оптических дисков</w:t>
      </w:r>
    </w:p>
    <w:p w14:paraId="6E7E2C84" w14:textId="77777777" w:rsidR="001F48DA" w:rsidRDefault="00807D80">
      <w:pPr>
        <w:numPr>
          <w:ilvl w:val="0"/>
          <w:numId w:val="2"/>
        </w:numPr>
      </w:pPr>
      <w:r>
        <w:t>Запустить виртуальную машину и выставить все настройки – русский язык для интерфейса и раскладки клавиатуры (рис. 8), дату и время (рис. 9), имя сети и т.д. (рис. 10)</w:t>
      </w:r>
    </w:p>
    <w:p w14:paraId="797EC8DF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428D09F" wp14:editId="0CD85249">
            <wp:extent cx="5334000" cy="4307555"/>
            <wp:effectExtent l="0" t="0" r="0" b="0"/>
            <wp:docPr id="8" name="Picture" descr="Рис. 8: Выбор языка для 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D1C35" w14:textId="77777777" w:rsidR="001F48DA" w:rsidRDefault="00807D80">
      <w:pPr>
        <w:pStyle w:val="ImageCaption"/>
        <w:numPr>
          <w:ilvl w:val="0"/>
          <w:numId w:val="1"/>
        </w:numPr>
      </w:pPr>
      <w:r>
        <w:t>Рис. 8: Выбор языка для интерфейса</w:t>
      </w:r>
    </w:p>
    <w:p w14:paraId="165FE736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1D96AEC" wp14:editId="6CE7C69C">
            <wp:extent cx="5334000" cy="4304788"/>
            <wp:effectExtent l="0" t="0" r="0" b="0"/>
            <wp:docPr id="9" name="Picture" descr="Рис. 9: Выбор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5C0CE" w14:textId="77777777" w:rsidR="001F48DA" w:rsidRDefault="00807D80">
      <w:pPr>
        <w:pStyle w:val="ImageCaption"/>
        <w:numPr>
          <w:ilvl w:val="0"/>
          <w:numId w:val="1"/>
        </w:numPr>
      </w:pPr>
      <w:r>
        <w:t>Рис. 9: Выбор часового пояса</w:t>
      </w:r>
    </w:p>
    <w:p w14:paraId="413295E6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2BB3793" wp14:editId="334FC145">
            <wp:extent cx="5334000" cy="4253140"/>
            <wp:effectExtent l="0" t="0" r="0" b="0"/>
            <wp:docPr id="10" name="Picture" descr="Рис. 10: Задание имен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D6428" w14:textId="77777777" w:rsidR="001F48DA" w:rsidRDefault="00807D80">
      <w:pPr>
        <w:pStyle w:val="ImageCaption"/>
        <w:numPr>
          <w:ilvl w:val="0"/>
          <w:numId w:val="1"/>
        </w:numPr>
      </w:pPr>
      <w:r>
        <w:t>Рис. 10: Задание им</w:t>
      </w:r>
      <w:r>
        <w:t>ени сети</w:t>
      </w:r>
    </w:p>
    <w:p w14:paraId="32E836F0" w14:textId="77777777" w:rsidR="001F48DA" w:rsidRDefault="00807D80">
      <w:pPr>
        <w:numPr>
          <w:ilvl w:val="0"/>
          <w:numId w:val="2"/>
        </w:numPr>
      </w:pPr>
      <w:r>
        <w:t>Установить пароль для root, создать нового пользователя (рис. 11) и завершить установку операционной системы</w:t>
      </w:r>
    </w:p>
    <w:p w14:paraId="119057F4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5B636C1" wp14:editId="0A5F56EB">
            <wp:extent cx="5334000" cy="4235302"/>
            <wp:effectExtent l="0" t="0" r="0" b="0"/>
            <wp:docPr id="11" name="Picture" descr="Рис. 11: Создание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AD90C" w14:textId="77777777" w:rsidR="001F48DA" w:rsidRDefault="00807D80">
      <w:pPr>
        <w:pStyle w:val="ImageCaption"/>
        <w:numPr>
          <w:ilvl w:val="0"/>
          <w:numId w:val="1"/>
        </w:numPr>
      </w:pPr>
      <w:r>
        <w:t>Рис. 11: Создание нового пользователя</w:t>
      </w:r>
    </w:p>
    <w:p w14:paraId="0EB57E0D" w14:textId="77777777" w:rsidR="001F48DA" w:rsidRDefault="00807D80">
      <w:pPr>
        <w:numPr>
          <w:ilvl w:val="0"/>
          <w:numId w:val="2"/>
        </w:numPr>
      </w:pPr>
      <w:r>
        <w:t>Подключиться к виртуальной машине с помощью созданной учетной записи (рис. 12)</w:t>
      </w:r>
    </w:p>
    <w:p w14:paraId="63B16048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6962FD2" wp14:editId="4AB5327A">
            <wp:extent cx="5334000" cy="4585705"/>
            <wp:effectExtent l="0" t="0" r="0" b="0"/>
            <wp:docPr id="12" name="Picture" descr="Рис. 12: Подключение к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7A6C4" w14:textId="77777777" w:rsidR="001F48DA" w:rsidRDefault="00807D80">
      <w:pPr>
        <w:pStyle w:val="ImageCaption"/>
        <w:numPr>
          <w:ilvl w:val="0"/>
          <w:numId w:val="1"/>
        </w:numPr>
      </w:pPr>
      <w:r>
        <w:t>Рис. 12: Подключение к виртуальной машине</w:t>
      </w:r>
    </w:p>
    <w:p w14:paraId="5455634D" w14:textId="77777777" w:rsidR="001F48DA" w:rsidRDefault="00807D80">
      <w:pPr>
        <w:numPr>
          <w:ilvl w:val="0"/>
          <w:numId w:val="2"/>
        </w:numPr>
      </w:pPr>
      <w:r>
        <w:t>Запустить терминал, перейти под учетную запись root, обновить системные файлы (рис. 13) и Завершить работу виртуальной машины</w:t>
      </w:r>
    </w:p>
    <w:p w14:paraId="6ACF605B" w14:textId="77777777" w:rsidR="001F48DA" w:rsidRDefault="00807D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45E4C16" wp14:editId="5099B2B2">
            <wp:extent cx="5334000" cy="4613189"/>
            <wp:effectExtent l="0" t="0" r="0" b="0"/>
            <wp:docPr id="13" name="Picture" descr="Рис. 13: Работа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065AA" w14:textId="77777777" w:rsidR="001F48DA" w:rsidRDefault="00807D80">
      <w:pPr>
        <w:pStyle w:val="ImageCaption"/>
        <w:numPr>
          <w:ilvl w:val="0"/>
          <w:numId w:val="1"/>
        </w:numPr>
      </w:pPr>
      <w:r>
        <w:t xml:space="preserve">Рис. </w:t>
      </w:r>
      <w:r>
        <w:t>13: Работа в терминале</w:t>
      </w:r>
    </w:p>
    <w:p w14:paraId="7A390618" w14:textId="77777777" w:rsidR="001F48DA" w:rsidRDefault="00807D80">
      <w:pPr>
        <w:numPr>
          <w:ilvl w:val="0"/>
          <w:numId w:val="2"/>
        </w:numPr>
      </w:pPr>
      <w:r>
        <w:t>Создать машину Host 2 на основе виртуальной машины Base (рис. 14-15)</w:t>
      </w:r>
    </w:p>
    <w:p w14:paraId="78ABB0AA" w14:textId="77777777" w:rsidR="001F48DA" w:rsidRDefault="00807D8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369342D" wp14:editId="66037032">
            <wp:extent cx="5334000" cy="2570988"/>
            <wp:effectExtent l="0" t="0" r="0" b="0"/>
            <wp:docPr id="14" name="Picture" descr="Рис. 14: Создание нов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" w:name="fig:001"/>
      <w:r>
        <w:rPr>
          <w:noProof/>
        </w:rPr>
        <w:drawing>
          <wp:inline distT="0" distB="0" distL="0" distR="0" wp14:anchorId="2CF423CE" wp14:editId="2D0E500F">
            <wp:extent cx="5334000" cy="2479794"/>
            <wp:effectExtent l="0" t="0" r="0" b="0"/>
            <wp:docPr id="15" name="Picture" descr="Рис. 15: Конфигурация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DA563F7" w14:textId="77777777" w:rsidR="001F48DA" w:rsidRDefault="00807D80">
      <w:pPr>
        <w:pStyle w:val="1"/>
      </w:pPr>
      <w:bookmarkStart w:id="7" w:name="выводы"/>
      <w:bookmarkStart w:id="8" w:name="_Toc82701427"/>
      <w:bookmarkEnd w:id="4"/>
      <w:r>
        <w:t>Выводы</w:t>
      </w:r>
      <w:bookmarkEnd w:id="8"/>
    </w:p>
    <w:p w14:paraId="7CF8DE75" w14:textId="77777777" w:rsidR="001F48DA" w:rsidRDefault="00807D80">
      <w:pPr>
        <w:pStyle w:val="FirstParagraph"/>
      </w:pPr>
      <w:r>
        <w:t>Я научилась устанавливать операционную систему на виртуальную машину и настраивать минимально необходимые для дальнейшей работы сервисы</w:t>
      </w:r>
      <w:bookmarkStart w:id="9" w:name="refs"/>
      <w:bookmarkEnd w:id="7"/>
      <w:bookmarkEnd w:id="9"/>
    </w:p>
    <w:sectPr w:rsidR="001F48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29B2F" w14:textId="77777777" w:rsidR="00807D80" w:rsidRDefault="00807D80">
      <w:pPr>
        <w:spacing w:after="0"/>
      </w:pPr>
      <w:r>
        <w:separator/>
      </w:r>
    </w:p>
  </w:endnote>
  <w:endnote w:type="continuationSeparator" w:id="0">
    <w:p w14:paraId="55C90747" w14:textId="77777777" w:rsidR="00807D80" w:rsidRDefault="00807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ACD5B" w14:textId="77777777" w:rsidR="00807D80" w:rsidRDefault="00807D80">
      <w:r>
        <w:separator/>
      </w:r>
    </w:p>
  </w:footnote>
  <w:footnote w:type="continuationSeparator" w:id="0">
    <w:p w14:paraId="2AC33AC9" w14:textId="77777777" w:rsidR="00807D80" w:rsidRDefault="00807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3EE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EAEF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48DA"/>
    <w:rsid w:val="001F48DA"/>
    <w:rsid w:val="00807D80"/>
    <w:rsid w:val="00A61B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CEC7278"/>
  <w15:docId w15:val="{644F7B63-8FBC-024B-BD47-F0DD6071F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61BA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истякова Ханна Ильинична</dc:creator>
  <cp:keywords/>
  <cp:lastModifiedBy>Лев Чистяков</cp:lastModifiedBy>
  <cp:revision>2</cp:revision>
  <dcterms:created xsi:type="dcterms:W3CDTF">2021-09-16T13:16:00Z</dcterms:created>
  <dcterms:modified xsi:type="dcterms:W3CDTF">2021-09-16T13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Ubuntu</vt:lpwstr>
  </property>
  <property fmtid="{D5CDD505-2E9C-101B-9397-08002B2CF9AE}" pid="10" name="mainfontoptions">
    <vt:lpwstr>Ligatures=TeX</vt:lpwstr>
  </property>
  <property fmtid="{D5CDD505-2E9C-101B-9397-08002B2CF9AE}" pid="11" name="monofont">
    <vt:lpwstr>Ubuntu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Ubuntu</vt:lpwstr>
  </property>
  <property fmtid="{D5CDD505-2E9C-101B-9397-08002B2CF9AE}" pid="18" name="romanfontoptions">
    <vt:lpwstr>Ligatures=TeX</vt:lpwstr>
  </property>
  <property fmtid="{D5CDD505-2E9C-101B-9397-08002B2CF9AE}" pid="19" name="sansfont">
    <vt:lpwstr>Ubuntu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